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C359B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3316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5814E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31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85293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3316">
        <w:rPr>
          <w:rFonts w:ascii="Muli" w:eastAsia="Muli" w:hAnsi="Muli" w:cs="Muli"/>
          <w:sz w:val="24"/>
          <w:szCs w:val="24"/>
          <w:u w:val="single"/>
        </w:rPr>
        <w:t xml:space="preserve"> Container for HTML element and defines a section of a HTML ele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E3003F8" w14:textId="7B54B711" w:rsidR="000A3316" w:rsidRDefault="000A33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: Positioned relative to its previous position.</w:t>
      </w:r>
    </w:p>
    <w:p w14:paraId="5BA8D9A9" w14:textId="338B3DA1" w:rsidR="000A3316" w:rsidRDefault="000A33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: Positioned absolute to its firs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764F23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316">
        <w:rPr>
          <w:rFonts w:ascii="Muli" w:eastAsia="Muli" w:hAnsi="Muli" w:cs="Muli"/>
          <w:sz w:val="24"/>
          <w:szCs w:val="24"/>
          <w:u w:val="single"/>
        </w:rPr>
        <w:t>Adds transparency to the background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C6EA5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3316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A331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149C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316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D0C9810" w:rsidR="00173A24" w:rsidRDefault="000A33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Process Outlining</w:t>
      </w:r>
    </w:p>
    <w:p w14:paraId="41728DDB" w14:textId="29BA8878" w:rsidR="000A3316" w:rsidRDefault="000A33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at type of testing</w:t>
      </w:r>
    </w:p>
    <w:p w14:paraId="7A2AA43C" w14:textId="0773B5A8" w:rsidR="000A3316" w:rsidRDefault="000A33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345CF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316">
        <w:rPr>
          <w:rFonts w:ascii="Muli" w:eastAsia="Muli" w:hAnsi="Muli" w:cs="Muli"/>
          <w:sz w:val="24"/>
          <w:szCs w:val="24"/>
          <w:u w:val="single"/>
        </w:rPr>
        <w:t>Defining HTML code within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DAC73A" w14:textId="3140037F" w:rsidR="000A331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3316">
        <w:rPr>
          <w:rFonts w:ascii="Muli" w:eastAsia="Muli" w:hAnsi="Muli" w:cs="Muli"/>
          <w:sz w:val="24"/>
          <w:szCs w:val="24"/>
          <w:u w:val="single"/>
        </w:rPr>
        <w:t xml:space="preserve"> Help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BD9C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316">
        <w:rPr>
          <w:rFonts w:ascii="Muli" w:eastAsia="Muli" w:hAnsi="Muli" w:cs="Muli"/>
          <w:sz w:val="24"/>
          <w:szCs w:val="24"/>
          <w:u w:val="single"/>
        </w:rPr>
        <w:t xml:space="preserve">Text, Image, </w:t>
      </w:r>
      <w:proofErr w:type="spellStart"/>
      <w:r w:rsidR="000A3316"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  <w:r w:rsidR="000A3316">
        <w:rPr>
          <w:rFonts w:ascii="Muli" w:eastAsia="Muli" w:hAnsi="Muli" w:cs="Muli"/>
          <w:sz w:val="24"/>
          <w:szCs w:val="24"/>
          <w:u w:val="single"/>
        </w:rPr>
        <w:t>, Android/iPhon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2841085">
    <w:abstractNumId w:val="1"/>
  </w:num>
  <w:num w:numId="2" w16cid:durableId="717126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3316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ran Manika</cp:lastModifiedBy>
  <cp:revision>2</cp:revision>
  <dcterms:created xsi:type="dcterms:W3CDTF">2023-04-09T15:58:00Z</dcterms:created>
  <dcterms:modified xsi:type="dcterms:W3CDTF">2023-04-09T15:58:00Z</dcterms:modified>
</cp:coreProperties>
</file>